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pq-schemas"/>
    <w:p>
      <w:pPr>
        <w:pStyle w:val="Heading1"/>
      </w:pPr>
      <w:r>
        <w:t xml:space="preserve">Title: CPQ Schemas</w:t>
      </w:r>
    </w:p>
    <w:p>
      <w:pPr>
        <w:pStyle w:val="FirstParagraph"/>
      </w:pPr>
      <w:r>
        <w:rPr>
          <w:b/>
          <w:bCs/>
        </w:rPr>
        <w:t xml:space="preserve">1) Table Name: `products`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044"/>
        <w:gridCol w:w="1380"/>
        <w:gridCol w:w="2590"/>
        <w:gridCol w:w="1905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rodu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ategory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d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u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 Keeping Unit Numb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of the parent produ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_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ity da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statu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r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ion statu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in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_time, subscrip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PRIMARY KEY (`id`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2) Table Name: `product_custom_field1`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85"/>
        <w:gridCol w:w="1544"/>
        <w:gridCol w:w="2536"/>
        <w:gridCol w:w="2054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ustom Fiel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for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Form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boolean01 - cf_boolean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datetime01 -</w:t>
            </w:r>
          </w:p>
          <w:p>
            <w:pPr>
              <w:jc w:val="left"/>
            </w:pPr>
            <w:r>
              <w:t xml:space="preserve">cf_datetime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 Custom Fields 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decimal01-</w:t>
            </w:r>
          </w:p>
          <w:p>
            <w:pPr>
              <w:jc w:val="left"/>
            </w:pPr>
            <w:r>
              <w:t xml:space="preserve">cf_decimal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al  Custom Fields 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str01 - cf_str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text01 -</w:t>
            </w:r>
          </w:p>
          <w:p>
            <w:pPr>
              <w:jc w:val="left"/>
            </w:pPr>
            <w:r>
              <w:t xml:space="preserve">cf_tex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raph Custom Fields (2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bigint01 - cf_bigint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Down/Radio 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UNIQUE KEY `index_pcf1_on_account_and_product_form_and_product` (`account_id`,`product_form_id`,`product_id`,`id`),</w:t>
      </w:r>
      <w:r>
        <w:br/>
      </w:r>
      <w:r>
        <w:t xml:space="preserve">KEY `index_pcf1_on_account_id_and_product_id` (`account_id`,`product_id`),</w:t>
      </w:r>
      <w:r>
        <w:br/>
      </w:r>
      <w:r>
        <w:t xml:space="preserve">KEY `index_pcf1_on_account_id_and_product_form_id` (`account_id`,`product_form_id`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3) Table Name: `product_custom_field2`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85"/>
        <w:gridCol w:w="1544"/>
        <w:gridCol w:w="2536"/>
        <w:gridCol w:w="2054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ustom Fiel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for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Form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str01 - cf_str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text01 -</w:t>
            </w:r>
          </w:p>
          <w:p>
            <w:pPr>
              <w:jc w:val="left"/>
            </w:pPr>
            <w:r>
              <w:t xml:space="preserve">cf_tex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raph Custom Fields (2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UNIQUE KEY `index_pcf2_on_account_and_product_form_and_product` (`account_id`,`product_form_id`,`product_id`,`id`),</w:t>
      </w:r>
      <w:r>
        <w:br/>
      </w:r>
      <w:r>
        <w:t xml:space="preserve">KEY `index_pcf2_on_account_id_and_product_id` (`account_id`,`product_id`),</w:t>
      </w:r>
      <w:r>
        <w:br/>
      </w:r>
      <w:r>
        <w:t xml:space="preserve">KEY `index_pcf2_on_account_id_and_product_form_id` (`account_id`,`product_form_id`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) </w:t>
      </w:r>
      <w:r>
        <w:rPr>
          <w:b/>
          <w:bCs/>
        </w:rPr>
        <w:t xml:space="preserve">Table_name: cpq_form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ustom Fiel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_o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na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typ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vers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for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Id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KEY `index_cpq_forms_on_account_id_and_type` (`account_id`,`type`)</w:t>
      </w:r>
    </w:p>
    <w:p>
      <w:pPr>
        <w:pStyle w:val="BodyText"/>
      </w:pPr>
      <w:r>
        <w:rPr>
          <w:b/>
          <w:bCs/>
        </w:rPr>
        <w:t xml:space="preserve">5) Table_name: product_pricing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74"/>
        <w:gridCol w:w="1547"/>
        <w:gridCol w:w="2398"/>
        <w:gridCol w:w="2200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Pricing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 code of the currency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D, IN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up_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 Typ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 Cyc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KEY `index_product_pricings_on_account_id_and_product_id` (`account_id`,`product_id`)</w:t>
      </w:r>
    </w:p>
    <w:p>
      <w:pPr>
        <w:pStyle w:val="BodyText"/>
      </w:pPr>
      <w:r>
        <w:rPr>
          <w:b/>
          <w:bCs/>
        </w:rPr>
        <w:t xml:space="preserve">6) Table_name: deal_product_associ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058"/>
        <w:gridCol w:w="1187"/>
        <w:gridCol w:w="3050"/>
        <w:gridCol w:w="1623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Pricing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Product Pric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up_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Setup fe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(6)</w:t>
            </w:r>
          </w:p>
        </w:tc>
        <w:tc>
          <w:tcPr/>
          <w:p>
            <w:pPr>
              <w:jc w:val="left"/>
            </w:pPr>
            <w:r>
              <w:t xml:space="preserve">{ </w:t>
            </w:r>
            <w:r>
              <w:t xml:space="preserve">monthly</w:t>
            </w:r>
            <w:r>
              <w:t xml:space="preserve">:</w:t>
            </w:r>
            <w:r>
              <w:t xml:space="preserve"> </w:t>
            </w:r>
            <w:r>
              <w:t xml:space="preserve">1</w:t>
            </w:r>
            <w:r>
              <w:t xml:space="preserve">,</w:t>
            </w:r>
            <w:r>
              <w:br/>
            </w:r>
            <w:r>
              <w:t xml:space="preserve"> quarterly</w:t>
            </w:r>
            <w:r>
              <w:t xml:space="preserve">:</w:t>
            </w:r>
            <w:r>
              <w:t xml:space="preserve"> </w:t>
            </w:r>
            <w:r>
              <w:t xml:space="preserve">2</w:t>
            </w:r>
            <w:r>
              <w:t xml:space="preserve">,</w:t>
            </w:r>
            <w:r>
              <w:br/>
            </w:r>
            <w:r>
              <w:t xml:space="preserve"> half_yearly</w:t>
            </w:r>
            <w:r>
              <w:t xml:space="preserve">:</w:t>
            </w:r>
            <w:r>
              <w:t xml:space="preserve"> </w:t>
            </w:r>
            <w:r>
              <w:t xml:space="preserve">3</w:t>
            </w:r>
            <w:r>
              <w:t xml:space="preserve">,</w:t>
            </w:r>
            <w:r>
              <w:br/>
            </w:r>
            <w:r>
              <w:t xml:space="preserve"> annually</w:t>
            </w:r>
            <w:r>
              <w:t xml:space="preserve">:</w:t>
            </w:r>
            <w:r>
              <w:t xml:space="preserve"> </w:t>
            </w:r>
            <w:r>
              <w:t xml:space="preserve">4 </w:t>
            </w:r>
            <w:r>
              <w:t xml:space="preserve">}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(6)</w:t>
            </w:r>
          </w:p>
        </w:tc>
        <w:tc>
          <w:tcPr/>
          <w:p>
            <w:pPr>
              <w:jc w:val="left"/>
            </w:pPr>
            <w:r>
              <w:t xml:space="preserve">Number of cycles for the recurring subscription.</w:t>
            </w:r>
          </w:p>
          <w:p>
            <w:pPr>
              <w:jc w:val="left"/>
            </w:pPr>
            <w:r>
              <w:t xml:space="preserve">NULL is unlimit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 of product Purchas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 Appli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product association statu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ase_currency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rice in deal base currenc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KEY `index_on_account_deal_product` (`account_id`,`deal_id`,`product_id`)</w:t>
      </w:r>
    </w:p>
    <w:p>
      <w:pPr>
        <w:pStyle w:val="BodyText"/>
      </w:pPr>
      <w:r>
        <w:t xml:space="preserve">7)</w:t>
      </w:r>
      <w:r>
        <w:t xml:space="preserve"> </w:t>
      </w:r>
      <w:r>
        <w:rPr>
          <w:b/>
          <w:bCs/>
        </w:rPr>
        <w:t xml:space="preserve">Table_name: cpq_docume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261"/>
        <w:gridCol w:w="1657"/>
        <w:gridCol w:w="2179"/>
        <w:gridCol w:w="2821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 docu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numb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_id_pre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number prefix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eal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up field of dea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up field of conta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_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up field of Sales Account typ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 Document typ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down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 Document stag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down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ritor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 Document Territory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_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 ti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ping_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 Add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ping_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 Cit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ping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 Sta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ping_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 Zipcod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pping_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 Countr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primary contact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primary contact 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 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primary contact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 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primary contact zip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ing_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ing 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primary contact coun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Deal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cy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Deal curr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_currency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9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 </w:t>
            </w:r>
            <w:r>
              <w:t xml:space="preserve">in base 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to Deal Value in base curr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ion Statu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r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PRIMARY KEY (`id`)</w:t>
      </w:r>
    </w:p>
    <w:p>
      <w:pPr>
        <w:pStyle w:val="BodyText"/>
      </w:pPr>
      <w:r>
        <w:t xml:space="preserve">UNIQUE KEY `index_cpq_documents_on_account_and_display_number` (`account_id`,`display_number`),</w:t>
      </w:r>
      <w:r>
        <w:br/>
      </w:r>
      <w:r>
        <w:t xml:space="preserve">INDEX  `index_cpq_documents_on_account_id_and_id` (`account_id`, `id`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8) Table Name: `cpq_document_custom_field1`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8"/>
        <w:gridCol w:w="1302"/>
        <w:gridCol w:w="2884"/>
        <w:gridCol w:w="1744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Custom Fiel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q_docu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 Docume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q_document_for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Form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boolean01 - cf_boolean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datetime01 -</w:t>
            </w:r>
          </w:p>
          <w:p>
            <w:pPr>
              <w:jc w:val="left"/>
            </w:pPr>
            <w:r>
              <w:t xml:space="preserve">cf_datetime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 Custom Fields 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decimal01-</w:t>
            </w:r>
          </w:p>
          <w:p>
            <w:pPr>
              <w:jc w:val="left"/>
            </w:pPr>
            <w:r>
              <w:t xml:space="preserve">cf_decimal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5,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al  Custom Fields 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bigint01 - cf_bigint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Down/Radio 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UNIQUE KEY `index_cdcf1_on_account_and_cpq_document_form_and_product` (`account_id`,`cpq_document_form_id`,`cpq_document_id`,`id`),</w:t>
      </w:r>
      <w:r>
        <w:br/>
      </w:r>
      <w:r>
        <w:t xml:space="preserve">KEY `index_cdcf1_on_account_id_and_cpq_document_id` (`account_id`,`cpq_document_id`),</w:t>
      </w:r>
      <w:r>
        <w:br/>
      </w:r>
      <w:r>
        <w:t xml:space="preserve">KEY `index_cdcf1_on_account_id_and_cpq_document_form_id` (`account_id`,`cpq_document_form_id`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9) Table Name: `cpq_document_custom_field2`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85"/>
        <w:gridCol w:w="1544"/>
        <w:gridCol w:w="2536"/>
        <w:gridCol w:w="2054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 Document Custom Field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_IN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q_docu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q_document_for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Document Form 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on 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_str01 - cf_str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Custom Fields (7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f_text01 -</w:t>
            </w:r>
          </w:p>
          <w:p>
            <w:pPr>
              <w:jc w:val="left"/>
            </w:pPr>
            <w:r>
              <w:t xml:space="preserve">cf_text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raph Custom Fields (20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PRIMARY KEY (`id`),</w:t>
      </w:r>
      <w:r>
        <w:br/>
      </w:r>
      <w:r>
        <w:t xml:space="preserve">UNIQUE KEY `index_cdcf2_on_account_and_cpq_document_form_and_cpq_document` (`account_id`,`cpq_document_form_id`,`cpq_document_id`,`id`),</w:t>
      </w:r>
      <w:r>
        <w:br/>
      </w:r>
      <w:r>
        <w:t xml:space="preserve">KEY `index_cdcf2_on_account_id_and_cpq_document_id` (`account_id`,`cpq_document_id`),</w:t>
      </w:r>
      <w:r>
        <w:br/>
      </w:r>
      <w:r>
        <w:t xml:space="preserve">KEY `index_cdcf2_on_account_id_and_cpq_document_form_id` (`account_id`,`cpq_document_form_id`)</w:t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